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ear [Hiring Manager's Name],</w:t>
      </w:r>
      <w:r>
        <w:br/>
      </w:r>
      <w:r>
        <w:t xml:space="preserve">[Company Name]</w:t>
      </w:r>
      <w:r>
        <w:br/>
      </w:r>
      <w:r>
        <w:t xml:space="preserve">[Company Address]</w:t>
      </w:r>
      <w:r>
        <w:br/>
      </w:r>
      <w:r>
        <w:t xml:space="preserve">Wellington, New Zealand</w:t>
      </w:r>
    </w:p>
    <w:p>
      <w:pPr>
        <w:pStyle w:val="BodyText"/>
      </w:pPr>
      <w:r>
        <w:t xml:space="preserve">As a seasoned Project Manager with over [X] years of experience leading cross-functional teams and delivering complex projects across diverse industries, I am excited to apply for the Project Manager role at [Company Name] in Wellington, New Zealand. My career has been defined by a passion for driving strategic initiatives, fostering collaboration, and achieving measurable outcomes—qualities that align perfectly with your organization’s mission to [mention a relevant company value or goal if known]. This opportunity resonates deeply with my professional aspirations and my commitment to contributing to the dynamic business landscape of New Zealand Wellington.</w:t>
      </w:r>
    </w:p>
    <w:p>
      <w:pPr>
        <w:pStyle w:val="BodyText"/>
      </w:pPr>
      <w:r>
        <w:t xml:space="preserve">In my current role as [Your Current Position] at [Your Current Company], I have successfully managed projects ranging from software development and infrastructure upgrades to organizational restructuring, consistently delivering results that exceed stakeholder expectations. For instance, I led a team of 20 professionals to launch a digital transformation initiative for a multinational client, reducing operational costs by 25% within 12 months. This experience honed my ability to balance technical requirements with business objectives while navigating the unique challenges of managing remote teams and global stakeholders—a skill set that is particularly relevant in Wellington’s increasingly interconnected economy.</w:t>
      </w:r>
    </w:p>
    <w:p>
      <w:pPr>
        <w:pStyle w:val="BodyText"/>
      </w:pPr>
      <w:r>
        <w:t xml:space="preserve">What sets me apart as a Project Manager is my ability to blend strategic thinking with hands-on execution. I have a proven track record of creating project plans that align with organizational goals, mitigating risks through proactive problem-solving, and maintaining transparency throughout the project lifecycle. In New Zealand Wellington, where innovation and sustainability are central to many industries, I have worked closely with clients in sectors such as [mention relevant industries like technology, renewable energy, or education] to ensure projects not only meet deadlines but also contribute to long-term value creation. For example, I recently partnered with a local tech startup in Wellington to develop a cloud-based platform that improved supply chain efficiency for 50+ small businesses—a project that was recognized by the [local industry association or award if applicable].</w:t>
      </w:r>
    </w:p>
    <w:p>
      <w:pPr>
        <w:pStyle w:val="BodyText"/>
      </w:pPr>
      <w:r>
        <w:t xml:space="preserve">I am particularly drawn to this role in New Zealand Wellington because of the region’s reputation as a hub for innovation and its emphasis on community-driven growth. The unique blend of cultural diversity, natural beauty, and forward-thinking policies in Wellington has inspired me to seek opportunities that contribute to both professional excellence and societal impact. I believe my background in managing projects that prioritize sustainability, inclusivity, and stakeholder engagement would make me a valuable asset to your team. For instance, I have spearheaded initiatives that reduced carbon footprints by 30% through optimized resource allocation—a goal that resonates with Wellington’s commitment to environmental stewardship.</w:t>
      </w:r>
    </w:p>
    <w:p>
      <w:pPr>
        <w:pStyle w:val="BodyText"/>
      </w:pPr>
      <w:r>
        <w:t xml:space="preserve">One of my core strengths as a Project Manager is my ability to build and lead high-performing teams. I have a deep understanding of the importance of fostering trust, encouraging collaboration, and empowering team members to reach their full potential. In Wellington, where the pace of business is both fast-moving and relationship-driven, I have cultivated strong partnerships with clients, vendors, and internal stakeholders by maintaining open communication channels and aligning project objectives with shared goals. My approach emphasizes flexibility—adapting to changing priorities while staying focused on delivering value—and this adaptability has allowed me to thrive in dynamic environments.</w:t>
      </w:r>
    </w:p>
    <w:p>
      <w:pPr>
        <w:pStyle w:val="BodyText"/>
      </w:pPr>
      <w:r>
        <w:t xml:space="preserve">I am also highly proficient in using project management tools such as [mention specific software like Jira, Asana, or Microsoft Project] and have a solid understanding of methodologies including Agile, Scrum, and Waterfall. These skills have enabled me to streamline workflows, improve efficiency, and ensure that projects are completed on time and within budget. In Wellington’s competitive market, where clients demand precision and innovation, I am confident in my ability to meet the demands of this role while exceeding expectations.</w:t>
      </w:r>
    </w:p>
    <w:p>
      <w:pPr>
        <w:pStyle w:val="BodyText"/>
      </w:pPr>
      <w:r>
        <w:t xml:space="preserve">What excites me most about the Project Manager position at [Company Name] is the opportunity to contribute to a culture of excellence and continuous improvement. I have followed your organization’s work in [mention specific projects, services, or achievements if known], and I am impressed by your commitment to [reiterate a relevant value or goal]. I am eager to bring my expertise in project planning, risk management, and stakeholder engagement to support your team’s success while growing my own professional capabilities in the vibrant business environment of New Zealand Wellington.</w:t>
      </w:r>
    </w:p>
    <w:p>
      <w:pPr>
        <w:pStyle w:val="BodyText"/>
      </w:pPr>
      <w:r>
        <w:t xml:space="preserve">Thank you for considering my application. I would welcome the opportunity to discuss how my experience and vision align with [Company Name]’s goals. I am available at [your phone number] or [your email address] and am happy to accommodate an interview at your earliest convenience. I look forward to the possibility of contributing to your team’s continued success in Wellington and beyond.</w:t>
      </w:r>
    </w:p>
    <w:p>
      <w:pPr>
        <w:pStyle w:val="BodyText"/>
      </w:pPr>
      <w:r>
        <w:rPr>
          <w:bCs/>
          <w:b/>
        </w:rP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2T11:49:09Z</dcterms:created>
  <dcterms:modified xsi:type="dcterms:W3CDTF">2025-12-12T11:49:09Z</dcterms:modified>
</cp:coreProperties>
</file>

<file path=docProps/custom.xml><?xml version="1.0" encoding="utf-8"?>
<Properties xmlns="http://schemas.openxmlformats.org/officeDocument/2006/custom-properties" xmlns:vt="http://schemas.openxmlformats.org/officeDocument/2006/docPropsVTypes"/>
</file>